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668" w:rsidRDefault="00DB0668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KiCad Screenshot – Schematic entry:</w:t>
      </w:r>
    </w:p>
    <w:p w:rsidR="007F2784" w:rsidRPr="007F2784" w:rsidRDefault="007F2784" w:rsidP="007F2784">
      <w:pPr>
        <w:rPr>
          <w:sz w:val="28"/>
          <w:szCs w:val="28"/>
        </w:rPr>
      </w:pPr>
      <w:r w:rsidRPr="007F2784">
        <w:rPr>
          <w:sz w:val="28"/>
          <w:szCs w:val="28"/>
        </w:rPr>
        <w:t xml:space="preserve">The </w:t>
      </w:r>
      <w:r>
        <w:rPr>
          <w:sz w:val="28"/>
          <w:szCs w:val="28"/>
        </w:rPr>
        <w:t>symbol 74LS74 consists of sub symbols A, B and C</w:t>
      </w:r>
    </w:p>
    <w:p w:rsidR="007F2784" w:rsidRDefault="00DB0668">
      <w:pPr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7B21A689" wp14:editId="59398A67">
            <wp:extent cx="7181854" cy="4317558"/>
            <wp:effectExtent l="0" t="0" r="0" b="698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357082" cy="4422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EAF" w:rsidRDefault="00201EAF">
      <w:pPr>
        <w:rPr>
          <w:b/>
          <w:bCs/>
          <w:sz w:val="28"/>
          <w:szCs w:val="28"/>
          <w:u w:val="single"/>
        </w:rPr>
      </w:pPr>
      <w:bookmarkStart w:id="0" w:name="_GoBack"/>
      <w:bookmarkEnd w:id="0"/>
    </w:p>
    <w:p w:rsidR="00201EAF" w:rsidRDefault="00330E97">
      <w:pPr>
        <w:rPr>
          <w:b/>
          <w:bCs/>
          <w:sz w:val="28"/>
          <w:szCs w:val="28"/>
          <w:u w:val="single"/>
        </w:rPr>
      </w:pPr>
      <w:r w:rsidRPr="00330E97">
        <w:rPr>
          <w:b/>
          <w:bCs/>
          <w:sz w:val="28"/>
          <w:szCs w:val="28"/>
          <w:u w:val="single"/>
        </w:rPr>
        <w:lastRenderedPageBreak/>
        <w:t>Screen shot: Symbol editor</w:t>
      </w:r>
      <w:r w:rsidR="00201EAF">
        <w:rPr>
          <w:b/>
          <w:bCs/>
          <w:sz w:val="28"/>
          <w:szCs w:val="28"/>
          <w:u w:val="single"/>
        </w:rPr>
        <w:t>:</w:t>
      </w:r>
    </w:p>
    <w:p w:rsidR="00330E97" w:rsidRPr="00201EAF" w:rsidRDefault="007F2784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While editing only sub symbol A is shown/offer</w:t>
      </w:r>
      <w:r w:rsidR="00201EAF">
        <w:rPr>
          <w:b/>
          <w:bCs/>
          <w:sz w:val="28"/>
          <w:szCs w:val="28"/>
          <w:u w:val="single"/>
        </w:rPr>
        <w:t>ed</w:t>
      </w:r>
      <w:r w:rsidR="00330E97">
        <w:rPr>
          <w:noProof/>
        </w:rPr>
        <w:drawing>
          <wp:inline distT="0" distB="0" distL="0" distR="0" wp14:anchorId="49764B97" wp14:editId="13CE94A2">
            <wp:extent cx="7927450" cy="4765907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026292" cy="482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0E97" w:rsidRPr="00201EAF" w:rsidSect="00330E97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MDG0MDczMjc2NTNT0lEKTi0uzszPAykwrAUAWRP5IywAAAA="/>
  </w:docVars>
  <w:rsids>
    <w:rsidRoot w:val="00330E97"/>
    <w:rsid w:val="00201EAF"/>
    <w:rsid w:val="00330E97"/>
    <w:rsid w:val="007F2784"/>
    <w:rsid w:val="00DB0668"/>
    <w:rsid w:val="00E7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4EC7B"/>
  <w15:chartTrackingRefBased/>
  <w15:docId w15:val="{B9812856-4E90-40EE-BBC2-FCCD61BF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Gupta</dc:creator>
  <cp:keywords/>
  <dc:description/>
  <cp:lastModifiedBy>Shyam Gupta</cp:lastModifiedBy>
  <cp:revision>3</cp:revision>
  <dcterms:created xsi:type="dcterms:W3CDTF">2020-01-21T12:43:00Z</dcterms:created>
  <dcterms:modified xsi:type="dcterms:W3CDTF">2020-01-21T12:54:00Z</dcterms:modified>
</cp:coreProperties>
</file>